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ccupational-therapist-cover-letter"/>
    <w:p>
      <w:pPr>
        <w:pStyle w:val="Heading1"/>
      </w:pPr>
      <w:r>
        <w:t xml:space="preserve">Occupational Therapist Cover Letter</w:t>
      </w:r>
    </w:p>
    <w:p>
      <w:pPr>
        <w:pStyle w:val="FirstParagraph"/>
      </w:pPr>
      <w:r>
        <w:rPr>
          <w:bCs/>
          <w:b/>
        </w:rPr>
        <w:t xml:space="preserve">John Doe</w:t>
      </w:r>
      <w:r>
        <w:br/>
      </w:r>
      <w:r>
        <w:t xml:space="preserve">Beijing, China</w:t>
      </w:r>
      <w:r>
        <w:br/>
      </w:r>
      <w:r>
        <w:t xml:space="preserve">+86-138-XXXX-XXXX</w:t>
      </w:r>
      <w:r>
        <w:br/>
      </w:r>
      <w:r>
        <w:t xml:space="preserve">johndoe@example.com</w:t>
      </w:r>
      <w:r>
        <w:br/>
      </w:r>
      <w:r>
        <w:t xml:space="preserve">October 5, 2023</w:t>
      </w:r>
    </w:p>
    <w:p>
      <w:pPr>
        <w:pStyle w:val="BodyText"/>
      </w:pPr>
      <w:r>
        <w:t xml:space="preserve">To the Hiring Manager,</w:t>
      </w:r>
      <w:r>
        <w:br/>
      </w:r>
    </w:p>
    <w:p>
      <w:pPr>
        <w:pStyle w:val="BodyText"/>
      </w:pPr>
      <w:r>
        <w:t xml:space="preserve">I am writing to express my enthusiasm for the Occupational Therapist position at a leading healthcare institution in Beijing, China. As a dedicated and compassionate professional with over five years of experience in occupational therapy, I am eager to contribute my expertise to support the unique healthcare needs of individuals in this dynamic city. My commitment to improving patients' quality of life through tailored therapeutic interventions aligns perfectly with the mission of organizations in China Beijing that prioritize holistic and patient-centered care.</w:t>
      </w:r>
    </w:p>
    <w:p>
      <w:pPr>
        <w:pStyle w:val="BodyText"/>
      </w:pPr>
      <w:r>
        <w:t xml:space="preserve">As an Occupational Therapist, I have consistently focused on empowering individuals to achieve independence in their daily lives. My work spans a variety of settings, including rehabilitation centers, schools, and community health programs. In these roles, I have specialized in assessing patients' physical, cognitive, and emotional needs to develop personalized treatment plans that address their specific challenges. For example, I recently collaborated with a team of clinicians to design adaptive strategies for children with developmental disabilities in Shanghai. This experience reinforced my belief that occupational therapy is not just about treating conditions but about fostering resilience and self-sufficiency.</w:t>
      </w:r>
    </w:p>
    <w:p>
      <w:pPr>
        <w:pStyle w:val="BodyText"/>
      </w:pPr>
      <w:r>
        <w:t xml:space="preserve">China Beijing offers an unparalleled opportunity to apply my skills in a culturally rich and rapidly evolving healthcare landscape. The city’s growing emphasis on accessible, high-quality medical services has created a demand for professionals who can bridge traditional practices with modern therapeutic approaches. My background in evidence-based occupational therapy, combined with my ability to adapt to diverse cultural contexts, makes me well-suited to contribute to this environment. I am particularly inspired by the increasing integration of technology in healthcare in China, such as telehealth platforms and digital rehabilitation tools, which I have actively incorporated into my practice.</w:t>
      </w:r>
    </w:p>
    <w:p>
      <w:pPr>
        <w:pStyle w:val="BodyText"/>
      </w:pPr>
      <w:r>
        <w:t xml:space="preserve">One of the core strengths I bring as an Occupational Therapist is my ability to build trust with patients and their families. In Beijing, where healthcare systems are often influenced by both modern medical advancements and traditional cultural values, this skill is invaluable. For instance, during a recent assignment in a private clinic in Tianjin, I worked closely with elderly patients to incorporate culturally relevant activities into their therapy sessions—such as traditional Chinese calligraphy and tai chi—while also introducing ergonomic modifications to their living spaces. This approach not only enhanced their physical function but also respected their cultural heritage, resulting in higher engagement and faster progress.</w:t>
      </w:r>
    </w:p>
    <w:p>
      <w:pPr>
        <w:pStyle w:val="BodyText"/>
      </w:pPr>
      <w:r>
        <w:t xml:space="preserve">My professional journey has been shaped by a deep respect for the role of occupational therapy in promoting mental and physical well-being. In my previous position at a rehabilitation hospital in Guangzhou, I led a project to implement a community-based support program for stroke survivors. By collaborating with local community centers and leveraging Beijing’s growing network of healthcare partnerships, we were able to expand access to therapy services for underserved populations. This initiative highlighted the importance of interdisciplinary collaboration and the need for occupational therapists to act as advocates for their patients’ long-term recovery.</w:t>
      </w:r>
    </w:p>
    <w:p>
      <w:pPr>
        <w:pStyle w:val="BodyText"/>
      </w:pPr>
      <w:r>
        <w:t xml:space="preserve">What excites me most about the opportunity in China Beijing is the chance to work alongside a team that values innovation and cultural sensitivity. I am particularly interested in contributing to programs that address aging populations, as this demographic continues to grow in China. My experience with geriatric therapy, including fall prevention strategies and cognitive rehabilitation techniques, positions me to support initiatives that enhance the quality of life for older adults. Additionally, I am eager to explore how occupational therapy can play a role in addressing the mental health challenges faced by urban populations in Beijing, where fast-paced lifestyles often lead to stress-related conditions.</w:t>
      </w:r>
    </w:p>
    <w:p>
      <w:pPr>
        <w:pStyle w:val="BodyText"/>
      </w:pPr>
      <w:r>
        <w:t xml:space="preserve">In my spare time, I have actively engaged with professional networks focused on healthcare in Asia. This includes attending webinars on the evolution of occupational therapy in China and participating in discussions about best practices for cross-cultural collaboration. These efforts have deepened my understanding of the unique challenges and opportunities present in Beijing’s healthcare sector, such as the need for bilingual communication tools or culturally adapted therapeutic interventions.</w:t>
      </w:r>
    </w:p>
    <w:p>
      <w:pPr>
        <w:pStyle w:val="BodyText"/>
      </w:pPr>
      <w:r>
        <w:t xml:space="preserve">I am confident that my combination of clinical expertise, cultural adaptability, and passion for occupational therapy will enable me to make meaningful contributions to your organization. I am particularly drawn to your commitment to patient-centered care and your innovative approach to addressing complex health needs in China Beijing. I would be honored to bring my skills and dedication to support the mission of your institution.</w:t>
      </w:r>
    </w:p>
    <w:p>
      <w:pPr>
        <w:pStyle w:val="BodyText"/>
      </w:pPr>
      <w:r>
        <w:t xml:space="preserve">Thank you for considering my application. I would welcome the opportunity to discuss how my background and vision align with the goals of your team. Please feel free to contact me at +86-138-XXXX-XXXX or johndoe@example.com at your earliest convenience. I look forward to the possibility of contributing to the continued success of your organization in China Beijing.</w:t>
      </w:r>
    </w:p>
    <w:p>
      <w:pPr>
        <w:pStyle w:val="BodyText"/>
      </w:pPr>
      <w:r>
        <w:t xml:space="preserve">Sincerely,</w:t>
      </w:r>
      <w:r>
        <w:br/>
      </w:r>
      <w:r>
        <w:t xml:space="preserve">John Doe</w:t>
      </w:r>
      <w:r>
        <w:br/>
      </w:r>
      <w:r>
        <w:t xml:space="preserve">Occupational Therap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4:58Z</dcterms:created>
  <dcterms:modified xsi:type="dcterms:W3CDTF">2026-07-23T09:44:58Z</dcterms:modified>
</cp:coreProperties>
</file>

<file path=docProps/custom.xml><?xml version="1.0" encoding="utf-8"?>
<Properties xmlns="http://schemas.openxmlformats.org/officeDocument/2006/custom-properties" xmlns:vt="http://schemas.openxmlformats.org/officeDocument/2006/docPropsVTypes"/>
</file>